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ครื่องมือพื้นฐาน</w:t>
      </w:r>
      <w:r>
        <w:t xml:space="preserve"> </w:t>
      </w:r>
      <w:r>
        <w:t xml:space="preserve">(17.05</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13.3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ครูชรินทร์ วัฒนธีรางกูรครับ กับกิจกรรมการเรียนรู้ในรายวิชาเทคโนโลยีการออกแบบและเทคโนโลยี ชั้นมัธยมศึกษาปีที่ 4เรายังคงอยู่กับความรู้และทักษะพื้นฐานนะครับ ในการเรียนครั้งนี้นะครับ จะเครื่องมือพื้นฐานในการสร้างชิ้นงานและมีความถูกต้องทั้งรูปร่างมาตราส่วนและมีความสวยงามนั้น นอกจากจะต้องเลือกวัสดุที่เหมาะสมแล้ว ต้องเลือกใช้เครื่องมือให้เหมาะสมกับชนิดของงาน และวัสดุด้วยนะครับ สำหรับจุดประสงค์ในการเรียนรู้ในหัวข้อนี้นะครับ ครูคาดหวังว่านักเรียนจะสามารถข้อที่ 1 วิเคราะห์เครื่องมือพื้นฐานในการสร้างสิ่งของเครื่องใช้ ข้อที่ 2 เลือกใช้เครื่องมือพื้นฐานพร้อมบอกเหตุผลในการใช้เครื่องมือนั้นได้นะครับ เรามาเริ่มเรียนรู้กันเลยนะครับ จากรูปนักเรียนคิดว่าในการสร้างชิ้นงานเหล่านี้ จะต้องใช้วัสดุใดบ้างนะครับ อยากรู้จะให้เวลานักเรียนคิด 10 วินาทีนะครับ หาเริ่มลงมือคิดได้เลยครับ โอเคนะครับ เรามาดูกัน ว่าชิ้นงานเหล่านี้นะครับ ใช้วัสดุใดบ้างนะครับ เก้าอี้ตัวทางซ้ายมือนะครับ สร้างจากอะไรครับ สร้างจากพลาสติกนะครับ ออกจากบ้านปิดแล้วยังมีวัตถุมงคลอีกไหมครับ ก็มีแต่สเตนเลสนะครับ แล้วก็มีตัวทางขวามือแล้วครับ สร้างจากอะไรครับ สร้างจากไม้นะครับ แล้วก็เล็กนะครับ ครูอยากจะให้นักเรียนช่วยกันคิดต่อนะครับ ว่าในการสร้างชิ้นงานเหล่านี้นะครับ เราจำเป็นจะต้องใช้เครื่องมือใดบ้างนะครับ ครูให้เวลาในการคิด 10 วินาทีนะครับ บอกว่าชิ้นงานเหล่านี้นะครับ ใช้เครื่องมือชนิดใดบ้างนะครับ ลงมือทำได้เลยครับ โอเคนะครับ เรามาดูกันว่าจะใช้งานเหล่านี้นะครับ ใช้เครื่องมือชนิดใดบ้างนะครับ เก้าอี้ตัวทางซ้ายมือนะครับ หาใช้เครื่องขึ้นรูปพลาสติกนะครับ เครื่องขึ้นรูปพลาสติกแล้วนะครับ ยังต้องใช้เครื่องตัดโลหะนะครับ แล้วจะเห็น… สังเกตดูว่าโครงโลหะ หรือโครงสแตนเลสของเก้าอี้ตัวนี้นะครับ มีการดัดโค้งงอด้วยนะครับ เพราะฉะนั้น ก็จำเป็นต้องใช้เครื่องโลหะด้วยนะครับ การที่เราจะยึดพลาสติก เข้ากับโครงเก้าอี้นะครับ เราก็จำเป็นต้องใช้สว่านนะครับ ในการเจาะรูนะครับ จากนั้นก็ใช้ไขควงนะครับ นาฬิกาไขน๊อตชิ้นส่วนต่าง ๆ เข้าด้วยกันนะครับ สำหรับเก้าอี้ตัวทางขวาแล้วครับ เราใช้เลื่อยนะครับ ในการตัดไม้ให้ได้ขนาดตามที่เราต้องการนะครับ แล้วก็ใช้เครื่องตัดโลหะสำหรับตัดเหล็กออกเป็นชิ้นต่าง ๆ ครับ การที่จะนำเหล็กแต่ละชิ้นมาต่อกัน เป็นโครงเก้าอี้นะครับ ก็จำเป็นต้องใช้เครื่องเชื่อมโลหะนะครับ อาจจะนำไม้มา ยึดติดกับโครงเก้าอี้ ก็จำเป็นต้องใช้สว่านนะครับ ในการเจาะรูนะครับ ใช้ไขควงในการไขน๊อตนะครับ เพื่อที่จะยึดไม้ให้ติดกับตัวเก้าอี้นะครับ นักเรียนพอจะทราบไหมครับ ว่าเครื่องมือพื้นฐานมีอะไรบ้าง เครื่องมือที่เราจะนำมาใช้ ในการสร้างหรือพัฒนาชิ้นงานนะครับ จะมีด้วยกันหลายประเภทนะครับ ไปในที่นี้นะครับ ครูจะนำเสนอเฉพาะเครื่องมือสำหรับการวัดขนาดนะครับ เครื่องมือสำหรับการตัดนะครับ เครื่องมือสำหรับการเจาะนะครับ เครื่องมือสำหรับการวัดขนาดชิ้นแรกกันนะครับ นั่นก็คือไมโครมิเตอร์นะครับ ไมโครมิเตอร์นะครับ เป็นเครื่องมือวัดขนาดชิ้นงานที่มีขนาดเล็กนะครับ มีความแม่นยำสูงนะครับ จากรูปนะครับ ถ้าเราสังเกตที่ตัวเครื่องมือนะครับ จะมีตัวเลขเขียนไว้นะครับ ซึ่งตัวเลขนี้ จะระบุความละเอียดของเครื่องมือนั้นเองนะครับ ในที่นี้ก็จะสังเกต 0.01 มิลลิเมตรนะครับ โดยมีไมโครมิเตอร์นะครับ จะมีส่วนประกอบหลัก ๆ ดังนี้นะครับ ก็คือสเกลหลักนะครับ ไปเจอลองนะครับ แบบยาวนะครับ แล้วก็หมุนแบบละเอียด ไมโครมิเตอร์นะครับ นิยมนำมาใช้ในการวัดความหนาของวัตถุนะครับ เช่น วัดความหนาของกระดาษนะครับ หรือวัดเส้นผ่าศูนย์กลางของเส้นลวดนะครับ ในการใช้งานในไมโครมิเตอร์นะครับ นักเรียนจะต้องระมัดระวังนะครับ ในการปลอกหมุนนะครับ เราควรจะหมุนปลอกหมุนแบบละเอียดนะคะ เมื่อแกนเหล็กเข้าใกล้วัตถุที่เราจะทำการวัด เพื่อป้องกันไม่ให้แกนเหล็กของเรานะครับ วัตถุจนเกิดการแตกหักนะครับ จากว่าประมูลแบบละเอียด ในจะมีกลไกในการป้องกัน ไม่ให้แกนเหล็กของเรา เลื่อนเข้าไปกดชิ้นงานของเราจนแตกนะครับ นั่นคือพอจะเร่งของเราขึ้นไปถึงจุดหนึ่งแล้วนะครับ บอกของเราก็จะอิสระเลยนะคะ ก็คือไม่ว่าเราจะหมุนไปกี่รอบ กี่รอบก็ได้นะครับ แต่เราก็ยังคงหยุดนิ่งกับที่นะครับ ถ้าเราใช้ฟองน้ำแบบยาวนะครับ เราจะยังคงทำให้แกนเหล็กเคลื่อนที่ไปได้เรื่อย ๆ นะครับ ไม่ใช่งานของเราก็จะแตกหักได้นะครับ เวอร์เนียร์คาลิปเปอร์นะครับ เป็นเครื่องมือวัดขนาดชิ้นงานที่มีขนาดเล็กมีความแม่นยำสูงนะครับ ซึ่งจะประกอบด้วยส่วนหลัก ๆ ดังนี้นะครับ ก็คือสเกลหลักนะครับ สเกลลองนะครับ สกรูล็อคนะครับ ปากวัดนอกนะครับ ปากวัดใน แล้วก็การวัดความลึกนะครับ นั่นหมายความว่าเครื่องมือตัวนี้นะครับ สามารถที่จะวัดเส้นผ่าศูนย์กลางภายนอก โดยใช้ปากวัดนอกวัดเส้นผ่าศูนย์กลางภายใน หรือใช้ปากวัดในและสามารถความลึก ได้โดยใช้การวัดความลึก สำหรับเครื่องมือวัดตัวตัดไปนะครับ ก็คือหาไม้บรรทัดวัดมุมนะครับ หรือใบวัดมุมนะครับ มุมของชิ้นงานที่จะใช้ในการวัดนะครับ จะต้องมีขนาดไม่เกิน 180 องศานะครับ ข้อควรระวังในการใช้งานนะครับ ข้อที่ 1 อย่าทำใบวัดมุมตกหล่นนะครับ ข้อที่ 2 ลบคีมคมของชิ้นงาน ก่อนทำการวัดนะครับ ข้อที่ 3 ระวังอย่าให้ปลายเข็มบิดงอนะครับ ข้อที่ 4 แขนวัดมุมและใบแบ่งองศาต้องประกบแนบสนิทกับชิ้นงานนะครับ เครื่องมือพื้นฐานตัวดัดแปลง เป็นเครื่องมือสำหรับตัดนะครับ นั่นก็คือครีมนะครับ คีมเป็นเครื่องมือตัดที่เหมาะกับการตัดวัสดุที่ไม่แข็งแรงมากนัก เช่น สายไฟฟ้ารั่ว คีมล็อค แต่ใช้ตัดวัสดุแล้ว ยังสามารถใช้ในการจับบีบดัดหรือใช้หรือใช้ดึงชิ้นงานก็ได้นะครับ คีมแต่ละประเภทได้รับการออกแบบมา ให้ใช้งานเฉพาะทางแล้วก็มีรูปร่างหรือโครงสร้างที่มีโครงสร้างพื้นฐานที่คล้ายกันนะครับ ตามลักษณะการใช้งาน คีมตัวนี้ออกแบบมาใช้งานได้หลายหน้าที่นะครับ เช่น ใช้ในการหาแล้วก็จับสัญญาณก็ได้นะครับ หนังสือภาพที่ 3 และภาพที่ทับทิม 2 ตัวนี้สามารถจะตัดก็ได้หรือจะเป็นงานก็ได้ หรือกินบางแบบก็จะมีข้อต่อที่สามารถเลื่อนได้นะครับ หรือเรียกว่าข้อต่อเลื่อนนะครับ ทำให้เราสามารถปรับขนาดความกว้างของปากในการจับสัญญาณได้ดังภาพที่ 1 นะครับ นี่มันดูข้อควรระวังในการใช้งานนะครับ ข้อที่ 1 เลือกใช้ครีมให้ตรงกับวัตถุประสงค์นะครับ อย่างเช่น คีมตัด ดังภาพที่ 2 นะครับ อันนี้ไม่เหมาะกับการน้ามาจับชิ้นงานนะครับ ข้อที่ 2 ไม่ควรใช้คีมตัดโลหะที่มีขนาดใหญ่ หรือแข็งเกินไปนะครับ ข้อที่ 3 ไม่ควรใช้คีมแทนค้อนนะครับ เครื่องมือสำหรับการจัดลำดับถัดไปนะครับ ก็คือเลื่อยรอหาเลยรอนะครับ ใช้สำหรับตัดแต่งไม้นะครับ เนื่องจากว่าเลื่อยรอในจะมีฟันที่ละเอียด เราจะใช้หลังจากใช้เลื่อยชนิดอื่นตัดไม้นะครับ จะใช้เลยรอนะครับ ไปตัดตรงรอยตัดของไม้นะครับ เพื่อทำให้ผิวของไม้มันเรียบนะครับ เครื่องมือสองการจัดลำดับต้นไม้นะครับ ก็คือเลื่อยจิ๊กซอนะครับ เลื่อยจิ๊กซอ เป็นเลื่อยไฟฟ้านะครับ ใช้สำหรับไม้หรือจะใช้ตัดวัสดุอื่น ๆ ก็ได้นะครับ แต่ที่นิยมกันก็คือเอามาตัดไม้มากกว่านะครับ สามารถเอามากันได้ทั้งในแนวตรง แล้วก็แนวโค้งนะครับ แต่นิยมตัดเป็นวงกลมมากกว่านะครับ หรือจะตัดเป็นลวดลายตามที่เราต้องการก็ได้นะครับ เนื่องจากว่าการควบคุมจะให้เป็นแนวทางตรงนะครับ ทำได้ทุกอย่างนะครับ การตัดด้วยเลื่อยจิ๊กซอว์นะครับ ตัดนะครับ ที่ได้มักจะไม่เรียบนะครับ โดยทั่ว ๆ ไปเนี่ยจะสามารถตัดไม้ได้หนาสุดที่ 55 หรือ 15 มิลลิเมตรนะครับ หากไม้ที่นักเรียนจะสักมีความหนามากกว่านี้ นักเรียนจะต้องเปลี่ยนไปใช้เครื่องมือตัดชนิดอื่นนะครับ ข้อควรระวังในการใช้งานนะครับ ข้อที่ 1 เลือกใช้ใบเลื่อยให้เหมาะกับวัสดุที่จะตัดนะครับ ข้อที่ 2 นะครับ ขณะนะครับ จะต้องพาดสายไฟไว้บนบ่านะครับ เพื่อป้องกันไม่ให้เลื่อยพลาดไปตัดสายไฟนะครับ สำหรับเครื่องมือสำหรับการตัดลำดับถัดมานะครับ ก็คือเหล็กนะครับ หาเหล็กเป็นเลื่อยสำหรับตัดเหล็ก หรือตัดโลหะก็ได้นะครับ ในการใช้งานจะต้องไม่ใช้แรงมากเกินไป หรือตัดเร็วเกินไปนะครับ เพราะจะทำให้ใบเลื่อยของเรา มันเกิดการแตกหักได้นะครับ เลื่อยวงเดือน เป็นเครื่องมือสำหรับการตัดอีกชนิดหนึ่งนะครับ เป็นเลื่อยที่มีใบเลื่อยเป็นแผ่นกลมนะครับ ใช้แต่ก็ได้หลากหลายนะครับ ตัดไม้ ตัดเหล็ก ตัดอลูมิเนียม ตัดสแตนเลสก็ได้นะครับ โดยการเลือกใช้ใบตัดให้เหมาะสม กับวัสดุที่ต้องการจะเราจะตัดไม้ ก็ต้องใช้ใบเลื่อยสำหรับตัดไม้นะครับ มาดูข้อควรระวังในการใช้งานนะครับ 1 เลือกใช้ใบเลื่อยให้เหมาะกับวัสดุที่จะตัดนะครับ ข้อที่ 2 ใส่ไว้ครอบใบเลื่อยเสมอนะครับ ข้อที่ 3 ให้ระวังการใช้งานจะขาดนะครับ มันข้อที่ ตรวจสอบการแตกร้าวของใบเลื่อยหรือการยึดติด อันนี้จะเป็นตัวอย่างการนำเลื่อยวงเดือนนะครับ มาประกอบเป็นโต๊ะตัดไม้นะครับ โดยตัวเลือกจะถูกยึดติดไว้ด้านล่าง แล้วก็ให้ไปเรื่อยโตขึ้นมานะครับ เราสามารถที่จะกำหนดได้ว่าจะให้ไปเรื่อย ๆ ของเราโผล่มาน้อยแค่ไหนนะครับ ขึ้นอยู่กับว่าชิ้นงาน ที่เราจะตัดนั้นมีความหนามากน้อยแค่ไหนนะครับ เครื่องมือสำหรับการจัดลำดับถัดมานะครับ ก็คือเครื่องตัดไฟเบอร์นะครับ เครื่องตัดไฟเบอร์เป็นเครื่องมือสำหรับตัดใบตัดหมุนด้วยความเร็วสูงนะครับ แผ่นใบเลื่อยน่าจะทำจากไฟเบอร์ อันนี้จะเหมาะกับงานตัดโลหะนะครับ ข้อควรระวังในการใช้งานนะครับ ข้อที่ 1 ควรตรวจสอบใบตัดว่าไม่แตก ไม่ชำรุดนะครับ ข้อดี 2 ควรจะสวมถุงมือหนังนะครับ 13 คนนั้นควรจะสวมหน้ากากหรือแว่นตาขณะใช้งานนะครับ ข้อที่ 4 ห้ามนำวัสดุใดเมื่อกี้ที่ด้านข้างโดยเด็ดขาดนะครับ เดี๋ยวอาจจะทำให้ใบตัดรอมันเกิดการแตกหักได้นะครับ พอดีห้ามตักใกล้ศาลไว้ไปนะครับ เนื่องจากว่าขนาดทำการตัดโลหะเนี่ยอาจจะมีประกายไฟเกิดขึ้นนะครับ ถ้าเราไปตัดอ้อยสารไวไฟ น่าจะทำให้เกิดการลุกไหม้ได้นะครับ แล้วมาดูเครื่องมือช่างนะครับ นักเรียนรู้จักเครื่องไม่ใช่ไหมครับ เครื่องมือชนิดนี้เรียกว่า</w:t>
      </w:r>
      <w:r>
        <w:t xml:space="preserve"> </w:t>
      </w:r>
      <w:r>
        <w:t xml:space="preserve">“</w:t>
      </w:r>
      <w:r>
        <w:t xml:space="preserve">เครื่องเจียร</w:t>
      </w:r>
      <w:r>
        <w:t xml:space="preserve">”</w:t>
      </w:r>
      <w:r>
        <w:t xml:space="preserve"> </w:t>
      </w:r>
      <w:r>
        <w:t xml:space="preserve">หรือหินเจียรนะครับ ซึ่งช่างเขาจะเรียกว่าลูกหมูนะครับ นักเรียนพอจะทราบไหมครับ ว่าเครื่องมือชิ้นนี้นะครับ ไว้สำหรับทำอะไรเครื่องเสียนะครับ แต่ใช้สำหรับการเตรียมหรือตัดวัสดุก่อสร้างประเภทต่าง ๆ นะครับ เช่น ตัดไม้ ตัดสแตนเลส แผ่น PVC แผ่นไฟเบอร์ซีเมนต์ หรือจะตัดปูนก็ได้นะครับ รวมถึงการใช้ในการตกแต่งผิววัสดุก็ได้นะคะ โดยการเลือกใช้ใบเจียรให้เหมาะสมกับงานและวัสดุนะครับ ข้อควรระวังในการใช้งานนะครับ ข้อที่ 1 ควรตรวจสอบใบตัด ว่าไม่แตก ไม่ชำรุดนะครับ ข้อที่ 2 ต้องมีเครื่องป้องกันวัสดุกระเด็นนะครับ ข้อที่ 3 ควรสวมหน้ากากหรือแว่นตาขณะใช้งานนะครับ ข้อที่ 4 ควรจับเครื่องเจียรให้มั่นคงนะครับ เพื่อป้องกันการสะบัดขณะใช้งานนะครับ ข้อที่ 5 ห้ามตัดใกล้สารไวไฟนะครับ แล้วมาดูเครื่องมือสำหรับการตัดนอนหลับทักมานะครับ ก็คือปากกาตัดกระจกนั่นเองนะครับ ปากกาตัดกระจกเป็นเครื่องมือที่คล้ายกับปากกา แต่ที่หัวจะทำจากวัสดุที่มีองค์ประกอบของเพชร นะครับ อันนี้จะใช้สำหรับตัดกระจกนะครับ โดยการลากปากกาไว้บนกระจก ที่สำคัญนะครับ ห้ามลากซ้ำนะครับ ลากแค่ครั้งเดียว จากนั้นก็ค่อย ๆ ค่อย ๆ ใช้มือนะครับ แยกกระจกออกจากกันนะครับ ระดับถัดไปก็คือสว่านมือนะครับ สว่านมือ เป็นเครื่องมือสำหรับการเจาะนะครับ ซึ่งจะมีด้วยกัน 2 ประเภทตามกลไกการทำงานนะครับ ดูได้ตามรูปเลยนะครับ น่าจะเป็นสว่านมือแบบธรรมดานะครับ อันนี้จะเหมาะกับการเจาะไม้เจาะเหล็กบางบางนะครับ ดูนะครับ รูปข้างขวานะครับ จะเป็นแบบโรตารี่นะครับ เป็นสว่านทำงานหนักนะครับ ภายในสว่าน จะมีกลไกในการผ่อนแรง อันนี้จะเหมาะกับการเจาะไม้เจาะเหล็กหนา ๆ นะครับ ปูนนะครับ ข้อควรระวังในการใช้งานนะครับ ข้อที่ 1 ควรใส่เสื้อแขนสั้นหรือเสื้อที่ละกลุ่มนะครับ หากเป็นแขนยาวควรจะพับแขนนะครับ ข้อที่ 2 คนจะสวมแว่นตาแล้วก็มีผ้าปิดจมูกป้องกันฝุ่นนะครับ ในการใช้สว่านมือเจาะชิ้นงานนะครับ เราจำเป็นจะต้องเลือกดอกสว่านให้เหมาะกับวัสดุ ที่เราจะทำการเจาะด้วยนะครับ โดยดอกสว่านจะถูกแบ่งเป็นแบบต่าง ๆ ด้วยกันนะครับ แบบที่ 1 จะเป็นดอกสว่านสำหรับเจาะไม้นะครับ อันที่ 2 จะเป็นดอกสว่านเจาะเหล็กนะครับ อันที่ 3 จะเป็นดอกสว่านสำหรับเจาะแก้วนะครับ แบบที่ 4 จะเป็นดอกสว่านสำหรับเจาะปูนนะครับ แบบที่ 5 จะเป็นดอกสว่านสำหรับเจาะกระเบื้องนะครับ นักเรียนจะต้องเลือกใช้ดอกสว่านให้เหมาะ อยู่ที่นักเรียนต้องการจะเจาะด้วยนะครับ เพื่อป้องกันอันตรายจะเกิดขึ้นนะครับ ในการขันดอกสว่านเข้าหรือออกจากสว่านนะครับ จำเป็นต้องใช้อุปกรณ์ที่เรียกว่า</w:t>
      </w:r>
      <w:r>
        <w:t xml:space="preserve"> </w:t>
      </w:r>
      <w:r>
        <w:t xml:space="preserve">“</w:t>
      </w:r>
      <w:r>
        <w:t xml:space="preserve">จำปา</w:t>
      </w:r>
      <w:r>
        <w:t xml:space="preserve">”</w:t>
      </w:r>
      <w:r>
        <w:t xml:space="preserve"> </w:t>
      </w:r>
      <w:r>
        <w:t xml:space="preserve">นะครับ เป็นตัวขายเท่านั้น เพื่อป้องกันการเสียหายของเครื่องมือนะครับ นอกจากนี้ยังมีสว่านมือ แบบใช้แบตเตอรี่นะครับ ซึ่งสว่านแบบนี้จะเหมาะกับงานสกรูหรือดูมากกว่านะครับ เนื่องจากว่ามีกำลังไม่มากเขาตามงานเจาะนะครับ ควรคิดกันสักนิดนะครับ นักเรียนคิดว่านอกจากเครื่องมือพื้นฐานทั้งต้นแล้ว ยังมีเครื่องมืออะไรอีกบ้าง ต่อการวัดขนาดการตัดและการเจาะนะครับ ให้นักเรียนไปศึกษาเพิ่มเติมนะครับ แล้วก็อย่าลืมไปศึกษาการใช้เครื่องมืออย่างละเอียดอีกครั้งนะครับ เพื่อความปลอดภัยในการใช้งานนะครับ นอกจากนี้นักเรียนยังสามารถศึกษา การใช้งานในคอมพิวเตอร์ได้ตามลิงก์ที่แสดงไว้นะครับ สำหรับบทเรียนนี้นะครับ นักเรียนก็ได้เรียนรู้เกี่ยวกับเครื่องมือต่าง ๆ มาแล้วนะครับ ครูคาดหวังว่านักเรียนสามารถเลือกใช้เครื่องมือ ในการสร้างชิ้นงานได้อย่างเหมาะสมนะครับ ก็คือในการสร้างชิ้นงานตามแบบร่างที่ออกแบบไว้ให้มีความถูกต้อง ทั้งรูปร่าง มาตราส่วน และความสวยงามนั้น นอกจากจะต้องเลือกวัสดุที่เหมาะสม แล้วต้องเลือกใช้เครื่องมือให้เหมาะสมกับชนิดของงาน และวัสดุจะให้เกิดความปลอดภัย และได้ใช้งานตามความต้องการนะครับ สำหรับกิจกรรมการเรียนรู้ในหัวข้อ เครื่องมือพื้นฐาน ก็จบเพียงเท่านี้นะครับ นักเรียนอย่าลืมทำกิจกรรมที่ 4.2 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ครื่องมือพื้นฐาน (17.05 นาที)</dc:title>
  <dc:creator/>
  <cp:keywords/>
  <dcterms:created xsi:type="dcterms:W3CDTF">2024-03-29T07:27:06Z</dcterms:created>
  <dcterms:modified xsi:type="dcterms:W3CDTF">2024-03-29T07: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13.33 น.</vt:lpwstr>
  </property>
  <property fmtid="{D5CDD505-2E9C-101B-9397-08002B2CF9AE}" pid="3" name="subtitle">
    <vt:lpwstr/>
  </property>
</Properties>
</file>